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CEB" w:rsidRPr="00AE5CEB" w:rsidRDefault="00AE5CEB" w:rsidP="00AE5CEB">
      <w:pPr>
        <w:spacing w:before="100" w:beforeAutospacing="1" w:after="100" w:afterAutospacing="1" w:line="240" w:lineRule="auto"/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</w:pPr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>Company: The Root Level</w:t>
      </w:r>
    </w:p>
    <w:p w:rsidR="00AE5CEB" w:rsidRPr="00AE5CEB" w:rsidRDefault="00AE5CEB" w:rsidP="00AE5CEB">
      <w:pPr>
        <w:spacing w:before="100" w:beforeAutospacing="1" w:after="100" w:afterAutospacing="1" w:line="240" w:lineRule="auto"/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</w:pPr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>Role: Python/ Django Developer</w:t>
      </w:r>
    </w:p>
    <w:p w:rsidR="00AE5CEB" w:rsidRPr="00AE5CEB" w:rsidRDefault="00AE5CEB" w:rsidP="00AE5CEB">
      <w:pPr>
        <w:spacing w:before="100" w:beforeAutospacing="1" w:after="100" w:afterAutospacing="1" w:line="240" w:lineRule="auto"/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</w:pPr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>Type: Full Time/ Contract</w:t>
      </w:r>
    </w:p>
    <w:p w:rsidR="00AE5CEB" w:rsidRPr="00AE5CEB" w:rsidRDefault="00AE5CEB" w:rsidP="00AE5CEB">
      <w:pPr>
        <w:spacing w:before="100" w:beforeAutospacing="1" w:after="100" w:afterAutospacing="1" w:line="240" w:lineRule="auto"/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</w:pPr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>No of Vacancy: 1</w:t>
      </w:r>
    </w:p>
    <w:p w:rsidR="00AE5CEB" w:rsidRDefault="00AE5CEB" w:rsidP="00AE5CEB">
      <w:pPr>
        <w:spacing w:before="100" w:beforeAutospacing="1" w:after="100" w:afterAutospacing="1" w:line="240" w:lineRule="auto"/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</w:pPr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 xml:space="preserve">Location: </w:t>
      </w:r>
      <w:proofErr w:type="spellStart"/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>Bansbari</w:t>
      </w:r>
      <w:proofErr w:type="spellEnd"/>
      <w:r w:rsidRPr="00AE5CEB">
        <w:rPr>
          <w:rFonts w:asciiTheme="majorHAnsi" w:eastAsiaTheme="majorEastAsia" w:hAnsiTheme="majorHAnsi" w:cstheme="majorBidi"/>
          <w:b/>
          <w:color w:val="2E74B5" w:themeColor="accent1" w:themeShade="BF"/>
          <w:sz w:val="36"/>
          <w:szCs w:val="36"/>
        </w:rPr>
        <w:t>, Kathmandu</w:t>
      </w:r>
    </w:p>
    <w:p w:rsidR="00581051" w:rsidRPr="00581051" w:rsidRDefault="00581051" w:rsidP="00AE5C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We are looking for a </w:t>
      </w:r>
      <w:r w:rsidRPr="00581051">
        <w:rPr>
          <w:rFonts w:ascii="Times New Roman" w:eastAsia="Times New Roman" w:hAnsi="Times New Roman" w:cs="Times New Roman"/>
          <w:b/>
          <w:sz w:val="24"/>
          <w:szCs w:val="24"/>
        </w:rPr>
        <w:t>Front-End Web Developer</w:t>
      </w: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 who is motivated to combine the art of design with the art of programming. Responsibilities will include translation of the UI/UX design wireframes to actual code that will produce visual elements of the application. You will work with the UI/UX designer and bridge the gap between graphical design and technical implementation, taking an active role on both sides and defining how the application looks as well as how it works.</w:t>
      </w:r>
    </w:p>
    <w:p w:rsidR="00581051" w:rsidRPr="00581051" w:rsidRDefault="00581051" w:rsidP="0058105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81051">
        <w:rPr>
          <w:rFonts w:ascii="Times New Roman" w:eastAsia="Times New Roman" w:hAnsi="Times New Roman" w:cs="Times New Roman"/>
          <w:b/>
          <w:bCs/>
          <w:sz w:val="27"/>
          <w:szCs w:val="27"/>
        </w:rPr>
        <w:t>Responsibilities</w:t>
      </w:r>
    </w:p>
    <w:p w:rsidR="00581051" w:rsidRPr="00581051" w:rsidRDefault="00581051" w:rsidP="005810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Develop new user-facing features</w:t>
      </w:r>
    </w:p>
    <w:p w:rsidR="00581051" w:rsidRPr="00581051" w:rsidRDefault="00581051" w:rsidP="005810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Build reusable code and libraries for future use</w:t>
      </w:r>
    </w:p>
    <w:p w:rsidR="00581051" w:rsidRPr="00581051" w:rsidRDefault="00581051" w:rsidP="005810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Ensure the technical feasibility of UI/UX designs</w:t>
      </w:r>
    </w:p>
    <w:p w:rsidR="00581051" w:rsidRPr="00581051" w:rsidRDefault="00581051" w:rsidP="005810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Optimize application for maximum speed and scalability</w:t>
      </w:r>
    </w:p>
    <w:p w:rsidR="00581051" w:rsidRPr="00581051" w:rsidRDefault="00581051" w:rsidP="005810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Assure that all user input is validated before submitting to back-end</w:t>
      </w:r>
    </w:p>
    <w:p w:rsidR="00581051" w:rsidRPr="00581051" w:rsidRDefault="00581051" w:rsidP="005810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Collaborate with other team members and stakeholders</w:t>
      </w:r>
    </w:p>
    <w:p w:rsidR="00581051" w:rsidRPr="00581051" w:rsidRDefault="002D383A" w:rsidP="0058105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Skills a</w:t>
      </w:r>
      <w:r w:rsidR="00581051" w:rsidRPr="00581051">
        <w:rPr>
          <w:rFonts w:ascii="Times New Roman" w:eastAsia="Times New Roman" w:hAnsi="Times New Roman" w:cs="Times New Roman"/>
          <w:b/>
          <w:bCs/>
          <w:sz w:val="27"/>
          <w:szCs w:val="27"/>
        </w:rPr>
        <w:t>nd Qualifications</w:t>
      </w:r>
    </w:p>
    <w:p w:rsidR="00581051" w:rsidRPr="00581051" w:rsidRDefault="00581051" w:rsidP="0058105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Proficient understanding of web markup, including HTML5, CSS3</w:t>
      </w:r>
      <w:r w:rsidR="00CF3CB5">
        <w:rPr>
          <w:rFonts w:ascii="Times New Roman" w:eastAsia="Times New Roman" w:hAnsi="Times New Roman" w:cs="Times New Roman"/>
          <w:sz w:val="24"/>
          <w:szCs w:val="24"/>
        </w:rPr>
        <w:t>, React JS</w:t>
      </w:r>
    </w:p>
    <w:p w:rsidR="00581051" w:rsidRPr="00581051" w:rsidRDefault="00581051" w:rsidP="0058105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B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c understanding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Tailwind CSS</w:t>
      </w:r>
    </w:p>
    <w:p w:rsidR="00581051" w:rsidRPr="00581051" w:rsidRDefault="00581051" w:rsidP="0058105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Proficient understanding of client-side scripting and JavaScript framework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81051" w:rsidRPr="00581051" w:rsidRDefault="00581051" w:rsidP="005810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b/>
          <w:bCs/>
          <w:sz w:val="24"/>
          <w:szCs w:val="24"/>
        </w:rPr>
        <w:t>Note:</w:t>
      </w: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 Every front-end developer is expected to have a proficient knowledge of JavaScript, while most front-end developers should know jQuery.</w:t>
      </w:r>
    </w:p>
    <w:p w:rsidR="00581051" w:rsidRPr="00581051" w:rsidRDefault="00581051" w:rsidP="0058105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Good understanding of </w:t>
      </w:r>
      <w:r w:rsidR="001466AF">
        <w:rPr>
          <w:rFonts w:ascii="Times New Roman" w:eastAsia="Times New Roman" w:hAnsi="Times New Roman" w:cs="Times New Roman"/>
          <w:bCs/>
          <w:sz w:val="24"/>
          <w:szCs w:val="24"/>
        </w:rPr>
        <w:t xml:space="preserve">framework: </w:t>
      </w:r>
      <w:r w:rsidR="001466AF" w:rsidRPr="001466AF">
        <w:rPr>
          <w:rFonts w:ascii="Times New Roman" w:eastAsia="Times New Roman" w:hAnsi="Times New Roman" w:cs="Times New Roman"/>
          <w:b/>
          <w:bCs/>
          <w:sz w:val="24"/>
          <w:szCs w:val="24"/>
        </w:rPr>
        <w:t>React JS</w:t>
      </w:r>
    </w:p>
    <w:p w:rsidR="00581051" w:rsidRPr="00581051" w:rsidRDefault="00581051" w:rsidP="0058105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Good understanding of asynchronous request handling, partial page updates, and AJAX</w:t>
      </w:r>
    </w:p>
    <w:p w:rsidR="00581051" w:rsidRPr="00581051" w:rsidRDefault="00581051" w:rsidP="0058105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Basic knowledge of image authoring tools, to be able to crop, resize, or perform small adjustments on an image. </w:t>
      </w:r>
      <w:r>
        <w:rPr>
          <w:rFonts w:ascii="Times New Roman" w:eastAsia="Times New Roman" w:hAnsi="Times New Roman" w:cs="Times New Roman"/>
          <w:sz w:val="24"/>
          <w:szCs w:val="24"/>
        </w:rPr>
        <w:t>Familiarity with tools such as</w:t>
      </w: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 Photosho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Illustrator </w:t>
      </w:r>
      <w:r w:rsidRPr="00581051">
        <w:rPr>
          <w:rFonts w:ascii="Times New Roman" w:eastAsia="Times New Roman" w:hAnsi="Times New Roman" w:cs="Times New Roman"/>
          <w:sz w:val="24"/>
          <w:szCs w:val="24"/>
        </w:rPr>
        <w:t>is a plus.</w:t>
      </w:r>
    </w:p>
    <w:p w:rsidR="00581051" w:rsidRPr="00581051" w:rsidRDefault="00581051" w:rsidP="005810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Note:</w:t>
      </w: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 A UI/UX designer is expected to deliver finished resources for the developer to incorporate into the app. However, quite often a front-end web developer needs to make some small adjustments.</w:t>
      </w:r>
    </w:p>
    <w:p w:rsidR="00581051" w:rsidRPr="00581051" w:rsidRDefault="00581051" w:rsidP="005810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Proficient understanding of cross-browser compatibility issues and ways to work around them.</w:t>
      </w:r>
    </w:p>
    <w:p w:rsidR="00581051" w:rsidRPr="00581051" w:rsidRDefault="00581051" w:rsidP="005810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 xml:space="preserve">Proficient understanding of code versioning tools, such as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it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</w:p>
    <w:p w:rsidR="00581051" w:rsidRDefault="00581051" w:rsidP="005810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1051">
        <w:rPr>
          <w:rFonts w:ascii="Times New Roman" w:eastAsia="Times New Roman" w:hAnsi="Times New Roman" w:cs="Times New Roman"/>
          <w:sz w:val="24"/>
          <w:szCs w:val="24"/>
        </w:rPr>
        <w:t>Good understanding of SEO principles and ensuring that application will adhere to them.</w:t>
      </w:r>
    </w:p>
    <w:p w:rsidR="00B70FD4" w:rsidRDefault="00B70FD4" w:rsidP="005810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-3 Years of Experience</w:t>
      </w:r>
    </w:p>
    <w:p w:rsidR="002D383A" w:rsidRDefault="002D383A" w:rsidP="002D38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383A" w:rsidRDefault="002D383A" w:rsidP="002D38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70FD4" w:rsidRDefault="00B70FD4" w:rsidP="002D383A">
      <w:pPr>
        <w:pStyle w:val="Heading2"/>
        <w:rPr>
          <w:b/>
          <w:sz w:val="36"/>
          <w:szCs w:val="36"/>
        </w:rPr>
      </w:pPr>
    </w:p>
    <w:p w:rsidR="00A22753" w:rsidRPr="00613932" w:rsidRDefault="00A22753" w:rsidP="00A2275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932">
        <w:rPr>
          <w:rFonts w:ascii="Times New Roman" w:eastAsia="Times New Roman" w:hAnsi="Times New Roman" w:cs="Times New Roman"/>
          <w:b/>
          <w:sz w:val="24"/>
          <w:szCs w:val="24"/>
        </w:rPr>
        <w:t>The Root Level Job Description</w:t>
      </w:r>
    </w:p>
    <w:p w:rsidR="00A22753" w:rsidRPr="00A22753" w:rsidRDefault="00A22753" w:rsidP="00A227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Root Level 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t>is seeking a</w:t>
      </w: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 "</w:t>
      </w:r>
      <w:r w:rsidR="00E906F8">
        <w:rPr>
          <w:rFonts w:ascii="Times New Roman" w:eastAsia="Times New Roman" w:hAnsi="Times New Roman" w:cs="Times New Roman"/>
          <w:b/>
          <w:bCs/>
          <w:sz w:val="24"/>
          <w:szCs w:val="24"/>
        </w:rPr>
        <w:t>Senior/Mid Python</w:t>
      </w: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velop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"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Role: Python/ Django Developer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ype: Full Time/ Contract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 </w:t>
      </w:r>
    </w:p>
    <w:p w:rsidR="00A22753" w:rsidRPr="00A2275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Job Description:</w:t>
      </w:r>
    </w:p>
    <w:p w:rsidR="00A2275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2753">
        <w:rPr>
          <w:rFonts w:ascii="Times New Roman" w:eastAsia="Times New Roman" w:hAnsi="Times New Roman" w:cs="Times New Roman"/>
          <w:sz w:val="24"/>
          <w:szCs w:val="24"/>
        </w:rPr>
        <w:t>• Demonstrated desire to innovate and develop new technology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A self-starter with a positive attitude and willingness to drive projects to completion in a fast moving environment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Design and develop innovative, company and industry impacting services using open source and commercial technologies at scale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Take ownership and manage projects that vary in size and scope depending on requirements</w:t>
      </w:r>
    </w:p>
    <w:p w:rsidR="00A2275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Required Technical and Professional Expertise</w:t>
      </w:r>
      <w:proofErr w:type="gramStart"/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proofErr w:type="gramEnd"/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Demonstrated analytical skills and data structures/algorithms fundamentals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Demonstrated verbal and written communications skills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Experience in web application development using a modern web frame</w:t>
      </w:r>
      <w:r w:rsidR="00104F83">
        <w:rPr>
          <w:rFonts w:ascii="Times New Roman" w:eastAsia="Times New Roman" w:hAnsi="Times New Roman" w:cs="Times New Roman"/>
          <w:sz w:val="24"/>
          <w:szCs w:val="24"/>
        </w:rPr>
        <w:t>works</w:t>
      </w:r>
      <w:r w:rsidR="00104F83">
        <w:rPr>
          <w:rFonts w:ascii="Times New Roman" w:eastAsia="Times New Roman" w:hAnsi="Times New Roman" w:cs="Times New Roman"/>
          <w:sz w:val="24"/>
          <w:szCs w:val="24"/>
        </w:rPr>
        <w:br/>
        <w:t>• 3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t>+ years of experience with Python/Django (Open source tool) – both Python and Django are very important</w:t>
      </w:r>
      <w:r w:rsidR="00104F8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Experience with RESTful API design, ORM concepts, Django Migrations, software testing – strong OOD/OP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astAP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nowledge is a plus.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Experience with a version control system (GIT preferred)</w:t>
      </w:r>
    </w:p>
    <w:p w:rsidR="00A22753" w:rsidRPr="00A2275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4F8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referred Technical and Professional Experience</w:t>
      </w:r>
      <w:proofErr w:type="gramStart"/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proofErr w:type="gramEnd"/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Experience with PostgreSQL Databases – Important skill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 xml:space="preserve">• Experience with </w:t>
      </w:r>
      <w:proofErr w:type="spellStart"/>
      <w:r w:rsidRPr="00A22753">
        <w:rPr>
          <w:rFonts w:ascii="Times New Roman" w:eastAsia="Times New Roman" w:hAnsi="Times New Roman" w:cs="Times New Roman"/>
          <w:sz w:val="24"/>
          <w:szCs w:val="24"/>
        </w:rPr>
        <w:t>Redis</w:t>
      </w:r>
      <w:proofErr w:type="spellEnd"/>
      <w:r w:rsidRPr="00A22753">
        <w:rPr>
          <w:rFonts w:ascii="Times New Roman" w:eastAsia="Times New Roman" w:hAnsi="Times New Roman" w:cs="Times New Roman"/>
          <w:sz w:val="24"/>
          <w:szCs w:val="24"/>
        </w:rPr>
        <w:t xml:space="preserve"> Caching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Exper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ith Docker deployments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  <w:t>• Experience writing automated tests or using automated test frameworks</w:t>
      </w:r>
    </w:p>
    <w:p w:rsidR="00A22753" w:rsidRPr="00A2275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 w:rsidRPr="00A22753">
        <w:rPr>
          <w:rFonts w:ascii="Times New Roman" w:eastAsia="Times New Roman" w:hAnsi="Times New Roman" w:cs="Times New Roman"/>
          <w:sz w:val="24"/>
          <w:szCs w:val="24"/>
        </w:rPr>
        <w:br/>
      </w:r>
      <w:r w:rsidRPr="00A22753">
        <w:rPr>
          <w:rFonts w:ascii="Times New Roman" w:eastAsia="Times New Roman" w:hAnsi="Times New Roman" w:cs="Times New Roman"/>
          <w:b/>
          <w:bCs/>
          <w:sz w:val="24"/>
          <w:szCs w:val="24"/>
        </w:rPr>
        <w:t>Required Education</w:t>
      </w:r>
    </w:p>
    <w:p w:rsidR="00A22753" w:rsidRDefault="00A22753" w:rsidP="00A227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ster’s/ </w:t>
      </w:r>
      <w:r w:rsidRPr="00A22753">
        <w:rPr>
          <w:rFonts w:ascii="Times New Roman" w:eastAsia="Times New Roman" w:hAnsi="Times New Roman" w:cs="Times New Roman"/>
          <w:sz w:val="24"/>
          <w:szCs w:val="24"/>
        </w:rPr>
        <w:t>Bachelor's Degree in Computer Science or a related discipline</w:t>
      </w:r>
      <w:r w:rsidR="00613932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13932" w:rsidRPr="00613932" w:rsidRDefault="00613932" w:rsidP="006139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932">
        <w:rPr>
          <w:rFonts w:ascii="Times New Roman" w:eastAsia="Times New Roman" w:hAnsi="Times New Roman" w:cs="Times New Roman"/>
          <w:b/>
          <w:sz w:val="24"/>
          <w:szCs w:val="24"/>
        </w:rPr>
        <w:t>Please forward your CV to careers@therootlevel.com by no later than 10 July 2021.</w:t>
      </w:r>
    </w:p>
    <w:p w:rsidR="00613932" w:rsidRDefault="00613932" w:rsidP="006139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932">
        <w:rPr>
          <w:rFonts w:ascii="Times New Roman" w:eastAsia="Times New Roman" w:hAnsi="Times New Roman" w:cs="Times New Roman"/>
          <w:b/>
          <w:sz w:val="24"/>
          <w:szCs w:val="24"/>
        </w:rPr>
        <w:t>In case you need further information, please contact 9841859675.</w:t>
      </w:r>
    </w:p>
    <w:p w:rsidR="00042D81" w:rsidRDefault="00042D81" w:rsidP="006139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42D81" w:rsidRDefault="00042D81" w:rsidP="006139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bookmarkStart w:id="0" w:name="_GoBack"/>
      <w:r>
        <w:rPr>
          <w:rFonts w:ascii="inherit" w:hAnsi="inherit" w:cs="Segoe UI Historic"/>
          <w:color w:val="E4E6EB"/>
          <w:sz w:val="23"/>
          <w:szCs w:val="23"/>
        </w:rPr>
        <w:t>C</w:t>
      </w:r>
      <w:r>
        <w:rPr>
          <w:rFonts w:ascii="inherit" w:hAnsi="inherit" w:cs="Segoe UI Historic"/>
          <w:color w:val="E4E6EB"/>
          <w:sz w:val="23"/>
          <w:szCs w:val="23"/>
        </w:rPr>
        <w:t>ompany: The Root Level</w:t>
      </w:r>
    </w:p>
    <w:p w:rsidR="00042D81" w:rsidRP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 w:rsidRPr="00042D81">
        <w:rPr>
          <w:rFonts w:ascii="inherit" w:hAnsi="inherit" w:cs="Segoe UI Historic"/>
          <w:color w:val="E4E6EB"/>
          <w:sz w:val="23"/>
          <w:szCs w:val="23"/>
        </w:rPr>
        <w:t>Position- Principal Full Stack Engineer</w:t>
      </w:r>
    </w:p>
    <w:p w:rsidR="00042D81" w:rsidRP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Experience- min 5</w:t>
      </w:r>
      <w:r w:rsidRPr="00042D81">
        <w:rPr>
          <w:rFonts w:ascii="inherit" w:hAnsi="inherit" w:cs="Segoe UI Historic"/>
          <w:color w:val="E4E6EB"/>
          <w:sz w:val="23"/>
          <w:szCs w:val="23"/>
        </w:rPr>
        <w:t xml:space="preserve"> </w:t>
      </w:r>
      <w:proofErr w:type="spellStart"/>
      <w:r w:rsidRPr="00042D81">
        <w:rPr>
          <w:rFonts w:ascii="inherit" w:hAnsi="inherit" w:cs="Segoe UI Historic"/>
          <w:color w:val="E4E6EB"/>
          <w:sz w:val="23"/>
          <w:szCs w:val="23"/>
        </w:rPr>
        <w:t>yrs</w:t>
      </w:r>
      <w:proofErr w:type="spellEnd"/>
      <w:r w:rsidRPr="00042D81">
        <w:rPr>
          <w:rFonts w:ascii="inherit" w:hAnsi="inherit" w:cs="Segoe UI Historic"/>
          <w:color w:val="E4E6EB"/>
          <w:sz w:val="23"/>
          <w:szCs w:val="23"/>
        </w:rPr>
        <w:t xml:space="preserve"> python</w:t>
      </w:r>
    </w:p>
    <w:p w:rsidR="00042D81" w:rsidRP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 w:rsidRPr="00042D81">
        <w:rPr>
          <w:rFonts w:ascii="inherit" w:hAnsi="inherit" w:cs="Segoe UI Historic"/>
          <w:color w:val="E4E6EB"/>
          <w:sz w:val="23"/>
          <w:szCs w:val="23"/>
        </w:rPr>
        <w:t>Salary- 60,000 - 80,000 + bonus/benefits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 w:rsidRPr="00042D81">
        <w:rPr>
          <w:rFonts w:ascii="inherit" w:hAnsi="inherit" w:cs="Segoe UI Historic"/>
          <w:color w:val="E4E6EB"/>
          <w:sz w:val="23"/>
          <w:szCs w:val="23"/>
        </w:rPr>
        <w:t xml:space="preserve">Responsibility- mentor </w:t>
      </w:r>
      <w:proofErr w:type="gramStart"/>
      <w:r w:rsidRPr="00042D81">
        <w:rPr>
          <w:rFonts w:ascii="inherit" w:hAnsi="inherit" w:cs="Segoe UI Historic"/>
          <w:color w:val="E4E6EB"/>
          <w:sz w:val="23"/>
          <w:szCs w:val="23"/>
        </w:rPr>
        <w:t>( primary</w:t>
      </w:r>
      <w:proofErr w:type="gramEnd"/>
      <w:r w:rsidRPr="00042D81">
        <w:rPr>
          <w:rFonts w:ascii="inherit" w:hAnsi="inherit" w:cs="Segoe UI Historic"/>
          <w:color w:val="E4E6EB"/>
          <w:sz w:val="23"/>
          <w:szCs w:val="23"/>
        </w:rPr>
        <w:t>), navigate tech side of company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 xml:space="preserve">Location: </w:t>
      </w:r>
      <w:proofErr w:type="spellStart"/>
      <w:r>
        <w:rPr>
          <w:rFonts w:ascii="inherit" w:hAnsi="inherit" w:cs="Segoe UI Historic"/>
          <w:color w:val="E4E6EB"/>
          <w:sz w:val="23"/>
          <w:szCs w:val="23"/>
        </w:rPr>
        <w:t>Bansbari</w:t>
      </w:r>
      <w:proofErr w:type="spellEnd"/>
      <w:r>
        <w:rPr>
          <w:rFonts w:ascii="inherit" w:hAnsi="inherit" w:cs="Segoe UI Historic"/>
          <w:color w:val="E4E6EB"/>
          <w:sz w:val="23"/>
          <w:szCs w:val="23"/>
        </w:rPr>
        <w:t>, Kathmandu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JOB DESCRIPTION: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Demonstrated desire to innovate and develop new technology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A self-starter with a positive attitude and willingness to drive projects to completion in a fast-moving environment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Design and develop an innovative, company, and industry impacting services using open source and commercial technologies at scale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Take ownership and manage projects that vary in size and scope depending on requirements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REQUIRED TECHNICAL AND PROFESSIONAL EXPERTISE: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Demonstrated analytical skills and data structures/algorithms fundamentals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Demonstrated verbal and written communications skills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Experience in web application development using modern web frameworks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lastRenderedPageBreak/>
        <w:t>• 5</w:t>
      </w:r>
      <w:r>
        <w:rPr>
          <w:rFonts w:ascii="inherit" w:hAnsi="inherit" w:cs="Segoe UI Historic"/>
          <w:color w:val="E4E6EB"/>
          <w:sz w:val="23"/>
          <w:szCs w:val="23"/>
        </w:rPr>
        <w:t>+ years of experience with Python/Django (Open source tool) – both Python and Django are very important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 xml:space="preserve">• Experience with RESTful API design, ORM concepts, Django Migrations, software testing – strong OOD/OPP, </w:t>
      </w:r>
      <w:proofErr w:type="spellStart"/>
      <w:r>
        <w:rPr>
          <w:rFonts w:ascii="inherit" w:hAnsi="inherit" w:cs="Segoe UI Historic"/>
          <w:color w:val="E4E6EB"/>
          <w:sz w:val="23"/>
          <w:szCs w:val="23"/>
        </w:rPr>
        <w:t>FastAPI</w:t>
      </w:r>
      <w:proofErr w:type="spellEnd"/>
      <w:r>
        <w:rPr>
          <w:rFonts w:ascii="inherit" w:hAnsi="inherit" w:cs="Segoe UI Historic"/>
          <w:color w:val="E4E6EB"/>
          <w:sz w:val="23"/>
          <w:szCs w:val="23"/>
        </w:rPr>
        <w:t xml:space="preserve"> knowledge is a plus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Experience with a version control system (GIT preferred)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PREFERRED TECHNICAL AND PROFESSIONAL EXPERIENCE: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Experience with PostgreSQL Databases – Important skill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 xml:space="preserve">• Experience with </w:t>
      </w:r>
      <w:proofErr w:type="spellStart"/>
      <w:r>
        <w:rPr>
          <w:rFonts w:ascii="inherit" w:hAnsi="inherit" w:cs="Segoe UI Historic"/>
          <w:color w:val="E4E6EB"/>
          <w:sz w:val="23"/>
          <w:szCs w:val="23"/>
        </w:rPr>
        <w:t>Redis</w:t>
      </w:r>
      <w:proofErr w:type="spellEnd"/>
      <w:r>
        <w:rPr>
          <w:rFonts w:ascii="inherit" w:hAnsi="inherit" w:cs="Segoe UI Historic"/>
          <w:color w:val="E4E6EB"/>
          <w:sz w:val="23"/>
          <w:szCs w:val="23"/>
        </w:rPr>
        <w:t xml:space="preserve"> Caching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Experience with Docker deployments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• Experience writing automated tests or using automated test frameworks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REQUIRED EDUCATION: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Master’s/ Bachelor's Degree in Computer Science or a related discipline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Please forward your CV to careers@therootlevel.com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r>
        <w:rPr>
          <w:rFonts w:ascii="inherit" w:hAnsi="inherit" w:cs="Segoe UI Historic"/>
          <w:color w:val="E4E6EB"/>
          <w:sz w:val="23"/>
          <w:szCs w:val="23"/>
        </w:rPr>
        <w:t>In case you need further information, please contact 9841859675.</w:t>
      </w:r>
    </w:p>
    <w:p w:rsidR="00042D81" w:rsidRDefault="00042D81" w:rsidP="00042D81">
      <w:pPr>
        <w:shd w:val="clear" w:color="auto" w:fill="242526"/>
        <w:rPr>
          <w:rFonts w:ascii="inherit" w:hAnsi="inherit" w:cs="Segoe UI Historic"/>
          <w:color w:val="E4E6EB"/>
          <w:sz w:val="23"/>
          <w:szCs w:val="23"/>
        </w:rPr>
      </w:pPr>
      <w:hyperlink r:id="rId5" w:history="1"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#vacancy</w:t>
        </w:r>
      </w:hyperlink>
      <w:r>
        <w:rPr>
          <w:rFonts w:ascii="inherit" w:hAnsi="inherit" w:cs="Segoe UI Historic"/>
          <w:color w:val="E4E6EB"/>
          <w:sz w:val="23"/>
          <w:szCs w:val="23"/>
        </w:rPr>
        <w:t xml:space="preserve"> </w:t>
      </w:r>
      <w:hyperlink r:id="rId6" w:history="1"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#hiring</w:t>
        </w:r>
      </w:hyperlink>
      <w:r>
        <w:rPr>
          <w:rFonts w:ascii="inherit" w:hAnsi="inherit" w:cs="Segoe UI Historic"/>
          <w:color w:val="E4E6EB"/>
          <w:sz w:val="23"/>
          <w:szCs w:val="23"/>
        </w:rPr>
        <w:t xml:space="preserve"> </w:t>
      </w:r>
      <w:hyperlink r:id="rId7" w:history="1"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#developer</w:t>
        </w:r>
      </w:hyperlink>
      <w:r>
        <w:rPr>
          <w:rFonts w:ascii="inherit" w:hAnsi="inherit" w:cs="Segoe UI Historic"/>
          <w:color w:val="E4E6EB"/>
          <w:sz w:val="23"/>
          <w:szCs w:val="23"/>
        </w:rPr>
        <w:t xml:space="preserve"> </w:t>
      </w:r>
      <w:hyperlink r:id="rId8" w:history="1"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#python</w:t>
        </w:r>
      </w:hyperlink>
      <w:r>
        <w:rPr>
          <w:rFonts w:ascii="inherit" w:hAnsi="inherit" w:cs="Segoe UI Historic"/>
          <w:color w:val="E4E6EB"/>
          <w:sz w:val="23"/>
          <w:szCs w:val="23"/>
        </w:rPr>
        <w:t xml:space="preserve"> </w:t>
      </w:r>
      <w:hyperlink r:id="rId9" w:history="1"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#</w:t>
        </w:r>
        <w:proofErr w:type="spellStart"/>
        <w:r>
          <w:rPr>
            <w:rStyle w:val="Hyperlink"/>
            <w:rFonts w:ascii="inherit" w:hAnsi="inherit" w:cs="Segoe UI Historic"/>
            <w:sz w:val="23"/>
            <w:szCs w:val="23"/>
            <w:bdr w:val="none" w:sz="0" w:space="0" w:color="auto" w:frame="1"/>
          </w:rPr>
          <w:t>django</w:t>
        </w:r>
        <w:proofErr w:type="spellEnd"/>
      </w:hyperlink>
    </w:p>
    <w:bookmarkEnd w:id="0"/>
    <w:p w:rsidR="00042D81" w:rsidRPr="00613932" w:rsidRDefault="00042D81" w:rsidP="0061393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2D383A" w:rsidRDefault="002D383A" w:rsidP="002D38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383A" w:rsidRDefault="002D383A" w:rsidP="002D38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383A" w:rsidRPr="00581051" w:rsidRDefault="002D383A" w:rsidP="002D38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03791" w:rsidRDefault="00C03791"/>
    <w:sectPr w:rsidR="00C037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61FED"/>
    <w:multiLevelType w:val="multilevel"/>
    <w:tmpl w:val="D8BEA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80E84"/>
    <w:multiLevelType w:val="multilevel"/>
    <w:tmpl w:val="378C6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1D4B88"/>
    <w:multiLevelType w:val="multilevel"/>
    <w:tmpl w:val="BE707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9314E7"/>
    <w:multiLevelType w:val="multilevel"/>
    <w:tmpl w:val="0A2E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5E1BD9"/>
    <w:multiLevelType w:val="multilevel"/>
    <w:tmpl w:val="396C6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551E80"/>
    <w:multiLevelType w:val="multilevel"/>
    <w:tmpl w:val="BAA84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9405C9"/>
    <w:multiLevelType w:val="multilevel"/>
    <w:tmpl w:val="3BFE0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F218F3"/>
    <w:multiLevelType w:val="multilevel"/>
    <w:tmpl w:val="B41C1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2086CA5"/>
    <w:multiLevelType w:val="multilevel"/>
    <w:tmpl w:val="76E48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8"/>
  </w:num>
  <w:num w:numId="7">
    <w:abstractNumId w:val="7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Te1BFIWxqYWBko6SsGpxcWZ+XkgBUa1AMnDkUcsAAAA"/>
  </w:docVars>
  <w:rsids>
    <w:rsidRoot w:val="00581051"/>
    <w:rsid w:val="00042D81"/>
    <w:rsid w:val="00104F83"/>
    <w:rsid w:val="001466AF"/>
    <w:rsid w:val="002D383A"/>
    <w:rsid w:val="00581051"/>
    <w:rsid w:val="00613932"/>
    <w:rsid w:val="00734CA8"/>
    <w:rsid w:val="007875C1"/>
    <w:rsid w:val="008562BC"/>
    <w:rsid w:val="00A22753"/>
    <w:rsid w:val="00AE5CEB"/>
    <w:rsid w:val="00B70FD4"/>
    <w:rsid w:val="00C03791"/>
    <w:rsid w:val="00CF3CB5"/>
    <w:rsid w:val="00E9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63A3A"/>
  <w15:chartTrackingRefBased/>
  <w15:docId w15:val="{1C41AA20-555F-44F8-B891-AF0744546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66AF"/>
  </w:style>
  <w:style w:type="paragraph" w:styleId="Heading1">
    <w:name w:val="heading 1"/>
    <w:basedOn w:val="Normal"/>
    <w:next w:val="Normal"/>
    <w:link w:val="Heading1Char"/>
    <w:uiPriority w:val="9"/>
    <w:qFormat/>
    <w:rsid w:val="002D38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38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8105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8105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810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8105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383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D383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6139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4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4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302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2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18734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695628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46968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6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2507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6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1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49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3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91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hashtag/python?__eep__=6&amp;__cft__%5b0%5d=AZXH9OGtn1EnNBbWMHgE99Aq_IcK-8EChi-NVl-n2dTtz7PgxzKIA2_lS6LGKgy929NdDHqe5XCqGVjQ2v019jbX-K6qNncT2NZH-tCHwz_nhF3bTJ5RGKQMqxFNQpQg92xk2B7ZeEXzzilFBlZ-E5oBQ2dzPZJJSiaIMQCDREF6Bnq4MblFaGo1vi94nFdPwQg&amp;__tn__=*NK-y-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hashtag/developer?__eep__=6&amp;__cft__%5b0%5d=AZXH9OGtn1EnNBbWMHgE99Aq_IcK-8EChi-NVl-n2dTtz7PgxzKIA2_lS6LGKgy929NdDHqe5XCqGVjQ2v019jbX-K6qNncT2NZH-tCHwz_nhF3bTJ5RGKQMqxFNQpQg92xk2B7ZeEXzzilFBlZ-E5oBQ2dzPZJJSiaIMQCDREF6Bnq4MblFaGo1vi94nFdPwQg&amp;__tn__=*NK-y-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acebook.com/hashtag/hiring?__eep__=6&amp;__cft__%5b0%5d=AZXH9OGtn1EnNBbWMHgE99Aq_IcK-8EChi-NVl-n2dTtz7PgxzKIA2_lS6LGKgy929NdDHqe5XCqGVjQ2v019jbX-K6qNncT2NZH-tCHwz_nhF3bTJ5RGKQMqxFNQpQg92xk2B7ZeEXzzilFBlZ-E5oBQ2dzPZJJSiaIMQCDREF6Bnq4MblFaGo1vi94nFdPwQg&amp;__tn__=*NK-y-R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facebook.com/hashtag/vacancy?__eep__=6&amp;__cft__%5b0%5d=AZXH9OGtn1EnNBbWMHgE99Aq_IcK-8EChi-NVl-n2dTtz7PgxzKIA2_lS6LGKgy929NdDHqe5XCqGVjQ2v019jbX-K6qNncT2NZH-tCHwz_nhF3bTJ5RGKQMqxFNQpQg92xk2B7ZeEXzzilFBlZ-E5oBQ2dzPZJJSiaIMQCDREF6Bnq4MblFaGo1vi94nFdPwQg&amp;__tn__=*NK-y-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hashtag/django?__eep__=6&amp;__cft__%5b0%5d=AZXH9OGtn1EnNBbWMHgE99Aq_IcK-8EChi-NVl-n2dTtz7PgxzKIA2_lS6LGKgy929NdDHqe5XCqGVjQ2v019jbX-K6qNncT2NZH-tCHwz_nhF3bTJ5RGKQMqxFNQpQg92xk2B7ZeEXzzilFBlZ-E5oBQ2dzPZJJSiaIMQCDREF6Bnq4MblFaGo1vi94nFdPwQg&amp;__tn__=*NK-y-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4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MAN</dc:creator>
  <cp:keywords/>
  <dc:description/>
  <cp:lastModifiedBy>BATMAN</cp:lastModifiedBy>
  <cp:revision>6</cp:revision>
  <dcterms:created xsi:type="dcterms:W3CDTF">2021-06-28T03:06:00Z</dcterms:created>
  <dcterms:modified xsi:type="dcterms:W3CDTF">2021-07-07T04:17:00Z</dcterms:modified>
</cp:coreProperties>
</file>